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6B382" w14:textId="1D2414D0" w:rsidR="00963977" w:rsidRPr="00963977" w:rsidRDefault="00963977" w:rsidP="00963977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proofErr w:type="spellStart"/>
      <w:r w:rsidRPr="00963977">
        <w:rPr>
          <w:rFonts w:eastAsiaTheme="majorEastAsia" w:cstheme="majorBidi"/>
          <w:b/>
          <w:color w:val="642D08"/>
          <w:sz w:val="40"/>
          <w:szCs w:val="32"/>
        </w:rPr>
        <w:t>Упражнениe</w:t>
      </w:r>
      <w:proofErr w:type="spellEnd"/>
      <w:r w:rsidRPr="00963977">
        <w:rPr>
          <w:rFonts w:eastAsiaTheme="majorEastAsia" w:cstheme="majorBidi"/>
          <w:b/>
          <w:color w:val="642D08"/>
          <w:sz w:val="40"/>
          <w:szCs w:val="32"/>
        </w:rPr>
        <w:t>: For-</w:t>
      </w:r>
      <w:r w:rsidRPr="00963977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A816941" w14:textId="6D6480CE" w:rsidR="00963977" w:rsidRPr="00963977" w:rsidRDefault="00963977" w:rsidP="00963977">
      <w:pPr>
        <w:jc w:val="center"/>
        <w:rPr>
          <w:lang w:val="bg-BG"/>
        </w:rPr>
      </w:pPr>
      <w:r w:rsidRPr="00963977">
        <w:rPr>
          <w:lang w:val="bg-BG"/>
        </w:rPr>
        <w:t xml:space="preserve">Задачи за упражнение в клас и за домашно към курса </w:t>
      </w:r>
      <w:r w:rsidR="00B200A7">
        <w:rPr>
          <w:lang w:val="bg-BG"/>
        </w:rPr>
        <w:fldChar w:fldCharType="begin"/>
      </w:r>
      <w:r w:rsidR="00B200A7">
        <w:rPr>
          <w:lang w:val="bg-BG"/>
        </w:rPr>
        <w:instrText xml:space="preserve"> HYPERLINK "https://softuni.bg/trainings/3683/programming-basics-with-go-february-2022" </w:instrText>
      </w:r>
      <w:r w:rsidR="00B200A7">
        <w:rPr>
          <w:lang w:val="bg-BG"/>
        </w:rPr>
      </w:r>
      <w:r w:rsidR="00B200A7">
        <w:rPr>
          <w:lang w:val="bg-BG"/>
        </w:rPr>
        <w:fldChar w:fldCharType="separate"/>
      </w:r>
      <w:r w:rsidRPr="00B200A7">
        <w:rPr>
          <w:rStyle w:val="Hyperlink"/>
          <w:lang w:val="bg-BG"/>
        </w:rPr>
        <w:t>"Основи на програмирането</w:t>
      </w:r>
      <w:r w:rsidR="00B200A7" w:rsidRPr="00B200A7">
        <w:rPr>
          <w:rStyle w:val="Hyperlink"/>
        </w:rPr>
        <w:t xml:space="preserve"> </w:t>
      </w:r>
      <w:r w:rsidR="00B200A7" w:rsidRPr="00B200A7">
        <w:rPr>
          <w:rStyle w:val="Hyperlink"/>
          <w:lang w:val="bg-BG"/>
        </w:rPr>
        <w:t xml:space="preserve">с </w:t>
      </w:r>
      <w:r w:rsidR="00B200A7" w:rsidRPr="00B200A7">
        <w:rPr>
          <w:rStyle w:val="Hyperlink"/>
        </w:rPr>
        <w:t>Go</w:t>
      </w:r>
      <w:r w:rsidRPr="00B200A7">
        <w:rPr>
          <w:rStyle w:val="Hyperlink"/>
          <w:lang w:val="bg-BG"/>
        </w:rPr>
        <w:t>".</w:t>
      </w:r>
      <w:r w:rsidR="00B200A7">
        <w:rPr>
          <w:lang w:val="bg-BG"/>
        </w:rPr>
        <w:fldChar w:fldCharType="end"/>
      </w:r>
    </w:p>
    <w:p w14:paraId="11AFB32A" w14:textId="2637D5D0" w:rsidR="00963977" w:rsidRPr="00963977" w:rsidRDefault="00963977" w:rsidP="00963977">
      <w:pPr>
        <w:jc w:val="center"/>
        <w:rPr>
          <w:lang w:val="bg-BG"/>
        </w:rPr>
      </w:pPr>
      <w:r w:rsidRPr="00963977">
        <w:rPr>
          <w:lang w:val="bg-BG"/>
        </w:rPr>
        <w:t xml:space="preserve">Тествайте решенията си в </w:t>
      </w:r>
      <w:r w:rsidRPr="00963977">
        <w:t>Judge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системата</w:t>
      </w:r>
      <w:r w:rsidRPr="00E31C2E">
        <w:rPr>
          <w:lang w:val="bg-BG"/>
        </w:rPr>
        <w:t xml:space="preserve">: </w:t>
      </w:r>
      <w:hyperlink r:id="rId8" w:history="1">
        <w:r w:rsidR="00B200A7" w:rsidRPr="00B200A7">
          <w:rPr>
            <w:rStyle w:val="Hyperlink"/>
            <w:lang w:val="bg-BG"/>
          </w:rPr>
          <w:t>https://judge.softuni.org/Contests/3362/For-Loop-Exercise</w:t>
        </w:r>
      </w:hyperlink>
    </w:p>
    <w:p w14:paraId="1C790FDA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 xml:space="preserve">Числа до </w:t>
      </w:r>
      <w:r w:rsidRPr="00963977">
        <w:t xml:space="preserve">1000, </w:t>
      </w:r>
      <w:r w:rsidRPr="00963977">
        <w:rPr>
          <w:lang w:val="bg-BG"/>
        </w:rPr>
        <w:t xml:space="preserve">завършващи на </w:t>
      </w:r>
      <w:r w:rsidRPr="00963977">
        <w:t>7</w:t>
      </w:r>
    </w:p>
    <w:p w14:paraId="6B61DD82" w14:textId="471A2B1A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ято отпечатва числата в диапазона</w:t>
      </w:r>
      <w:r w:rsidR="001B49AD">
        <w:rPr>
          <w:b/>
          <w:lang w:val="bg-BG"/>
        </w:rPr>
        <w:t xml:space="preserve"> от 1 до 1000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ито </w:t>
      </w:r>
      <w:r w:rsidRPr="00963977">
        <w:rPr>
          <w:b/>
          <w:lang w:val="bg-BG"/>
        </w:rPr>
        <w:t xml:space="preserve">завършват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63977" w:rsidRPr="00963977" w14:paraId="44C233FF" w14:textId="77777777" w:rsidTr="00030FD0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47BB0BA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3783A5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963977" w:rsidRPr="00963977" w14:paraId="68E5CD8E" w14:textId="77777777" w:rsidTr="00030FD0">
        <w:tc>
          <w:tcPr>
            <w:tcW w:w="1017" w:type="dxa"/>
            <w:vAlign w:val="center"/>
          </w:tcPr>
          <w:p w14:paraId="69519C6B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</w:rPr>
            </w:pPr>
            <w:r w:rsidRPr="00963977">
              <w:rPr>
                <w:rFonts w:ascii="Consolas" w:hAnsi="Consolas"/>
                <w:noProof/>
              </w:rPr>
              <w:t>(</w:t>
            </w:r>
            <w:r w:rsidRPr="00963977">
              <w:rPr>
                <w:rFonts w:ascii="Consolas" w:hAnsi="Consolas"/>
                <w:noProof/>
                <w:lang w:val="bg-BG"/>
              </w:rPr>
              <w:t>няма</w:t>
            </w:r>
            <w:r w:rsidRPr="0096397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AEAAC74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7</w:t>
            </w:r>
          </w:p>
          <w:p w14:paraId="17E6DA73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17</w:t>
            </w:r>
          </w:p>
          <w:p w14:paraId="0E572E72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27</w:t>
            </w:r>
          </w:p>
          <w:p w14:paraId="419D7586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3977">
              <w:rPr>
                <w:rFonts w:ascii="Consolas" w:hAnsi="Consolas"/>
                <w:noProof/>
              </w:rPr>
              <w:t>…</w:t>
            </w:r>
          </w:p>
          <w:p w14:paraId="50B272AA" w14:textId="77777777" w:rsidR="00963977" w:rsidRPr="00963977" w:rsidRDefault="00963977" w:rsidP="00030FD0">
            <w:pPr>
              <w:spacing w:before="0" w:after="0"/>
              <w:rPr>
                <w:rFonts w:ascii="Consolas" w:hAnsi="Consolas"/>
                <w:noProof/>
              </w:rPr>
            </w:pPr>
            <w:r w:rsidRPr="00963977">
              <w:rPr>
                <w:rFonts w:ascii="Consolas" w:hAnsi="Consolas"/>
                <w:noProof/>
              </w:rPr>
              <w:t>997</w:t>
            </w:r>
          </w:p>
        </w:tc>
      </w:tr>
    </w:tbl>
    <w:p w14:paraId="5A46CF03" w14:textId="471249EE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равен на сумата на останалите</w:t>
      </w:r>
    </w:p>
    <w:p w14:paraId="637A2561" w14:textId="77777777" w:rsidR="001B49AD" w:rsidRDefault="00963977" w:rsidP="00963977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33DA4F9F" w14:textId="4E30A160" w:rsidR="001B49AD" w:rsidRDefault="00963977" w:rsidP="001B49AD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 w:rsidR="001B49AD"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69807AD5" w14:textId="05A2241A" w:rsidR="00963977" w:rsidRPr="001B49AD" w:rsidRDefault="001B49AD" w:rsidP="001B49AD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="00963977" w:rsidRPr="001B49AD">
        <w:rPr>
          <w:lang w:val="bg-BG"/>
        </w:rPr>
        <w:t xml:space="preserve"> печата </w:t>
      </w:r>
      <w:r w:rsidR="00963977" w:rsidRPr="001B49AD">
        <w:rPr>
          <w:noProof/>
          <w:lang w:val="bg-BG"/>
        </w:rPr>
        <w:t>"</w:t>
      </w:r>
      <w:r w:rsidR="00963977" w:rsidRPr="00963977">
        <w:rPr>
          <w:rStyle w:val="CodeChar"/>
        </w:rPr>
        <w:t>No</w:t>
      </w:r>
      <w:r w:rsidR="00963977"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="00963977" w:rsidRPr="001B49AD">
        <w:rPr>
          <w:noProof/>
          <w:lang w:val="bg-BG"/>
        </w:rPr>
        <w:t>"</w:t>
      </w:r>
      <w:r w:rsidR="00963977" w:rsidRPr="00963977">
        <w:rPr>
          <w:rStyle w:val="CodeChar"/>
        </w:rPr>
        <w:t>Diff</w:t>
      </w:r>
      <w:r w:rsidR="00963977" w:rsidRPr="001B49AD">
        <w:rPr>
          <w:rStyle w:val="CodeChar"/>
          <w:lang w:val="bg-BG"/>
        </w:rPr>
        <w:t xml:space="preserve"> = </w:t>
      </w:r>
      <w:r w:rsidR="00963977" w:rsidRPr="001B49AD">
        <w:rPr>
          <w:noProof/>
          <w:lang w:val="bg-BG"/>
        </w:rPr>
        <w:t xml:space="preserve">" </w:t>
      </w:r>
      <w:r w:rsidR="00963977" w:rsidRPr="001B49AD">
        <w:rPr>
          <w:lang w:val="bg-BG"/>
        </w:rPr>
        <w:t xml:space="preserve">+ </w:t>
      </w:r>
      <w:r w:rsidR="00963977" w:rsidRPr="001B49AD">
        <w:rPr>
          <w:b/>
          <w:lang w:val="bg-BG"/>
        </w:rPr>
        <w:t>разликата между най-големия елемент и сумата на останалите</w:t>
      </w:r>
      <w:r w:rsidR="00963977" w:rsidRPr="001B49AD">
        <w:rPr>
          <w:lang w:val="bg-BG"/>
        </w:rPr>
        <w:t xml:space="preserve"> </w:t>
      </w:r>
      <w:r w:rsidR="00963977" w:rsidRPr="001B49AD">
        <w:rPr>
          <w:noProof/>
          <w:lang w:val="bg-BG"/>
        </w:rPr>
        <w:t>(</w:t>
      </w:r>
      <w:r w:rsidR="00963977" w:rsidRPr="001B49AD">
        <w:rPr>
          <w:lang w:val="bg-BG"/>
        </w:rPr>
        <w:t>по абсолютна стойност)</w:t>
      </w:r>
    </w:p>
    <w:p w14:paraId="00F527EE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63977" w:rsidRPr="00963977" w14:paraId="0F9732EC" w14:textId="77777777" w:rsidTr="00030FD0">
        <w:tc>
          <w:tcPr>
            <w:tcW w:w="1138" w:type="dxa"/>
            <w:shd w:val="clear" w:color="auto" w:fill="D9D9D9" w:themeFill="background1" w:themeFillShade="D9"/>
          </w:tcPr>
          <w:p w14:paraId="5809942D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02865D77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77BC585F" w14:textId="77777777" w:rsidR="00963977" w:rsidRPr="00963977" w:rsidRDefault="00963977" w:rsidP="00030FD0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коментари</w:t>
            </w:r>
          </w:p>
        </w:tc>
      </w:tr>
      <w:tr w:rsidR="00963977" w:rsidRPr="00963977" w14:paraId="40ABF699" w14:textId="77777777" w:rsidTr="00030FD0">
        <w:trPr>
          <w:trHeight w:val="20"/>
        </w:trPr>
        <w:tc>
          <w:tcPr>
            <w:tcW w:w="1138" w:type="dxa"/>
          </w:tcPr>
          <w:p w14:paraId="36893C4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7</w:t>
            </w:r>
          </w:p>
          <w:p w14:paraId="49D9967A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3B6EB2B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4</w:t>
            </w:r>
          </w:p>
          <w:p w14:paraId="20CBF67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4BBC26F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0C2F16B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2</w:t>
            </w:r>
          </w:p>
          <w:p w14:paraId="058632A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</w:rPr>
              <w:t>12</w:t>
            </w:r>
          </w:p>
          <w:p w14:paraId="085327C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929228D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Yes</w:t>
            </w:r>
          </w:p>
          <w:p w14:paraId="3A1F7CB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Sum = 12</w:t>
            </w:r>
          </w:p>
        </w:tc>
        <w:tc>
          <w:tcPr>
            <w:tcW w:w="3436" w:type="dxa"/>
          </w:tcPr>
          <w:p w14:paraId="64FFB412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3 + 4 + 1 + 2 + 1 + 1 = 12</w:t>
            </w:r>
          </w:p>
        </w:tc>
      </w:tr>
      <w:tr w:rsidR="00963977" w:rsidRPr="00963977" w14:paraId="2EFA9780" w14:textId="77777777" w:rsidTr="00030FD0">
        <w:trPr>
          <w:trHeight w:val="20"/>
        </w:trPr>
        <w:tc>
          <w:tcPr>
            <w:tcW w:w="1138" w:type="dxa"/>
          </w:tcPr>
          <w:p w14:paraId="2020202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4</w:t>
            </w:r>
          </w:p>
          <w:p w14:paraId="0B7F3AF6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</w:rPr>
              <w:t>6</w:t>
            </w:r>
          </w:p>
          <w:p w14:paraId="2B05B65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1530688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2</w:t>
            </w:r>
          </w:p>
          <w:p w14:paraId="7D266C0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460B9E8A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Yes</w:t>
            </w:r>
          </w:p>
          <w:p w14:paraId="46CDE4FB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63D64AA5" w14:textId="7EDDA47F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1 + 2 + 3 = </w:t>
            </w:r>
            <w:r w:rsidR="00A43BC0">
              <w:rPr>
                <w:rFonts w:ascii="Consolas" w:hAnsi="Consolas" w:cs="Consolas"/>
                <w:noProof/>
              </w:rPr>
              <w:t>6</w:t>
            </w:r>
          </w:p>
        </w:tc>
      </w:tr>
      <w:tr w:rsidR="00963977" w:rsidRPr="00963977" w14:paraId="4AC3883A" w14:textId="77777777" w:rsidTr="00030FD0">
        <w:trPr>
          <w:trHeight w:val="20"/>
        </w:trPr>
        <w:tc>
          <w:tcPr>
            <w:tcW w:w="1138" w:type="dxa"/>
          </w:tcPr>
          <w:p w14:paraId="5E92D12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416DD1B4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2D12C3C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43EC8307" w14:textId="77777777" w:rsidR="00963977" w:rsidRPr="001B49AD" w:rsidRDefault="00963977" w:rsidP="00030FD0">
            <w:pPr>
              <w:spacing w:before="0" w:after="0"/>
              <w:rPr>
                <w:rFonts w:ascii="Consolas" w:hAnsi="Consolas" w:cs="Consolas"/>
                <w:b/>
                <w:bCs/>
                <w:noProof/>
              </w:rPr>
            </w:pPr>
            <w:r w:rsidRPr="001B49AD">
              <w:rPr>
                <w:rFonts w:ascii="Consolas" w:hAnsi="Consolas" w:cs="Consolas"/>
                <w:b/>
                <w:bCs/>
                <w:noProof/>
              </w:rPr>
              <w:t>10</w:t>
            </w:r>
          </w:p>
        </w:tc>
        <w:tc>
          <w:tcPr>
            <w:tcW w:w="1501" w:type="dxa"/>
          </w:tcPr>
          <w:p w14:paraId="636B7B0F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2D5CCE4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5C62863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63977" w:rsidRPr="00963977" w14:paraId="1BCB7FD5" w14:textId="77777777" w:rsidTr="00030FD0">
        <w:trPr>
          <w:trHeight w:val="20"/>
        </w:trPr>
        <w:tc>
          <w:tcPr>
            <w:tcW w:w="1138" w:type="dxa"/>
          </w:tcPr>
          <w:p w14:paraId="4A4E054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2E2CE6A2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5</w:t>
            </w:r>
          </w:p>
          <w:p w14:paraId="0B98A208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5</w:t>
            </w:r>
          </w:p>
          <w:p w14:paraId="798CC3D3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28417B5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No</w:t>
            </w:r>
          </w:p>
          <w:p w14:paraId="7324FAC9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6CB5F6D7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63977" w:rsidRPr="00963977" w14:paraId="4731440E" w14:textId="77777777" w:rsidTr="00030FD0">
        <w:trPr>
          <w:trHeight w:val="20"/>
        </w:trPr>
        <w:tc>
          <w:tcPr>
            <w:tcW w:w="1138" w:type="dxa"/>
          </w:tcPr>
          <w:p w14:paraId="68F3CD3E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3</w:t>
            </w:r>
          </w:p>
          <w:p w14:paraId="6C15AC92" w14:textId="77777777" w:rsidR="00963977" w:rsidRPr="00963977" w:rsidRDefault="00963977" w:rsidP="00030FD0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lastRenderedPageBreak/>
              <w:t>1</w:t>
            </w:r>
          </w:p>
          <w:p w14:paraId="168A5035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  <w:p w14:paraId="5333BBC6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02B76F74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63977">
              <w:rPr>
                <w:rFonts w:ascii="Consolas" w:hAnsi="Consolas" w:cs="Consolas"/>
                <w:noProof/>
              </w:rPr>
              <w:lastRenderedPageBreak/>
              <w:t>No</w:t>
            </w:r>
          </w:p>
          <w:p w14:paraId="523B646B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63977">
              <w:rPr>
                <w:rFonts w:ascii="Consolas" w:hAnsi="Consolas" w:cs="Consolas"/>
                <w:noProof/>
              </w:rPr>
              <w:lastRenderedPageBreak/>
              <w:t>Diff = 1</w:t>
            </w:r>
          </w:p>
        </w:tc>
        <w:tc>
          <w:tcPr>
            <w:tcW w:w="3436" w:type="dxa"/>
          </w:tcPr>
          <w:p w14:paraId="4B884E51" w14:textId="77777777" w:rsidR="00963977" w:rsidRPr="00963977" w:rsidRDefault="00963977" w:rsidP="00030FD0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446D1B83" w14:textId="7C9A39CB" w:rsidR="00963977" w:rsidRPr="003370FD" w:rsidRDefault="00963977" w:rsidP="003370FD">
      <w:pPr>
        <w:rPr>
          <w:lang w:val="bg-BG"/>
        </w:rPr>
      </w:pPr>
    </w:p>
    <w:p w14:paraId="7DCA168B" w14:textId="77777777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Хистограма</w:t>
      </w:r>
    </w:p>
    <w:p w14:paraId="4CCFC224" w14:textId="77777777" w:rsidR="00963977" w:rsidRPr="00963977" w:rsidRDefault="00963977" w:rsidP="00963977">
      <w:pPr>
        <w:rPr>
          <w:lang w:val="bg-BG"/>
        </w:rPr>
      </w:pPr>
      <w:bookmarkStart w:id="0" w:name="_Hlk94096099"/>
      <w:r w:rsidRPr="00963977">
        <w:rPr>
          <w:lang w:val="bg-BG"/>
        </w:rPr>
        <w:t xml:space="preserve">Дадени са </w:t>
      </w:r>
      <w:r w:rsidRPr="00963977">
        <w:rPr>
          <w:rStyle w:val="CodeChar"/>
        </w:rPr>
        <w:t>n</w:t>
      </w:r>
      <w:r w:rsidRPr="00963977">
        <w:rPr>
          <w:noProof/>
        </w:rPr>
        <w:t> </w:t>
      </w:r>
      <w:r w:rsidRPr="00963977">
        <w:rPr>
          <w:b/>
          <w:lang w:val="bg-BG"/>
        </w:rPr>
        <w:t>цели числа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. </w:t>
      </w:r>
      <w:r w:rsidRPr="00963977">
        <w:rPr>
          <w:lang w:val="bg-BG"/>
        </w:rPr>
        <w:t xml:space="preserve">От тях някакъв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под </w:t>
      </w:r>
      <w:r w:rsidRPr="00E31C2E">
        <w:rPr>
          <w:lang w:val="bg-BG"/>
        </w:rPr>
        <w:t xml:space="preserve">200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2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3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4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5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6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799 </w:t>
      </w:r>
      <w:r w:rsidRPr="00963977">
        <w:rPr>
          <w:lang w:val="bg-BG"/>
        </w:rPr>
        <w:t xml:space="preserve">и останал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процента са от </w:t>
      </w:r>
      <w:r w:rsidRPr="00E31C2E">
        <w:rPr>
          <w:lang w:val="bg-BG"/>
        </w:rPr>
        <w:t xml:space="preserve">800 </w:t>
      </w:r>
      <w:r w:rsidRPr="00963977">
        <w:rPr>
          <w:lang w:val="bg-BG"/>
        </w:rPr>
        <w:t>нагоре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изчислява и отпечатва процент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lang w:val="bg-BG"/>
        </w:rPr>
        <w:t>.</w:t>
      </w:r>
    </w:p>
    <w:p w14:paraId="5957AB6E" w14:textId="77777777" w:rsidR="00963977" w:rsidRPr="00963977" w:rsidRDefault="00963977" w:rsidP="00963977">
      <w:pPr>
        <w:rPr>
          <w:lang w:val="bg-BG"/>
        </w:rPr>
      </w:pPr>
      <w:r w:rsidRPr="00963977">
        <w:rPr>
          <w:b/>
          <w:lang w:val="bg-BG"/>
        </w:rPr>
        <w:t>Пример</w:t>
      </w:r>
      <w:r w:rsidRPr="00E31C2E">
        <w:rPr>
          <w:lang w:val="bg-BG"/>
        </w:rPr>
        <w:t xml:space="preserve">: </w:t>
      </w:r>
      <w:r w:rsidRPr="00963977">
        <w:rPr>
          <w:lang w:val="bg-BG"/>
        </w:rPr>
        <w:t xml:space="preserve">имаме </w:t>
      </w:r>
      <w:r w:rsidRPr="00963977">
        <w:t>n</w:t>
      </w:r>
      <w:r w:rsidRPr="00E31C2E">
        <w:rPr>
          <w:lang w:val="bg-BG"/>
        </w:rPr>
        <w:t xml:space="preserve"> = </w:t>
      </w:r>
      <w:r w:rsidRPr="00E31C2E">
        <w:rPr>
          <w:b/>
          <w:lang w:val="bg-BG"/>
        </w:rPr>
        <w:t>2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числа</w:t>
      </w:r>
      <w:r w:rsidRPr="00E31C2E">
        <w:rPr>
          <w:lang w:val="bg-BG"/>
        </w:rPr>
        <w:t xml:space="preserve">: 53, 7, 56, 180, 450, 920, 12, 7, 150, 250, 680, 2, 600, 200, 800, 799, 199, 46, 128, 65. </w:t>
      </w:r>
      <w:r w:rsidRPr="00963977">
        <w:rPr>
          <w:lang w:val="bg-BG"/>
        </w:rPr>
        <w:t>Получаваме следното разпределение и визуализация</w:t>
      </w:r>
      <w:r w:rsidRPr="00E31C2E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63977" w:rsidRPr="00963977" w14:paraId="7231AF67" w14:textId="77777777" w:rsidTr="00030FD0">
        <w:trPr>
          <w:jc w:val="center"/>
        </w:trPr>
        <w:tc>
          <w:tcPr>
            <w:tcW w:w="1380" w:type="dxa"/>
            <w:shd w:val="clear" w:color="auto" w:fill="D9D9D9"/>
          </w:tcPr>
          <w:bookmarkEnd w:id="0"/>
          <w:p w14:paraId="1358785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440CC81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39640BB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4E216522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63977" w:rsidRPr="00963977" w14:paraId="70255935" w14:textId="77777777" w:rsidTr="00030FD0">
        <w:trPr>
          <w:trHeight w:val="17"/>
          <w:jc w:val="center"/>
        </w:trPr>
        <w:tc>
          <w:tcPr>
            <w:tcW w:w="1380" w:type="dxa"/>
          </w:tcPr>
          <w:p w14:paraId="7722EB6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11AD479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53, 7, 56, 180, 12, 7, 150, 2, 199, 46, 128, 65</w:t>
            </w:r>
          </w:p>
        </w:tc>
        <w:tc>
          <w:tcPr>
            <w:tcW w:w="1357" w:type="dxa"/>
          </w:tcPr>
          <w:p w14:paraId="3FA0A48E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10D5AB9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1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1CB59C10" w14:textId="77777777" w:rsidTr="00030FD0">
        <w:trPr>
          <w:trHeight w:val="17"/>
          <w:jc w:val="center"/>
        </w:trPr>
        <w:tc>
          <w:tcPr>
            <w:tcW w:w="1380" w:type="dxa"/>
          </w:tcPr>
          <w:p w14:paraId="63DC48C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14E0E45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250, 200</w:t>
            </w:r>
          </w:p>
        </w:tc>
        <w:tc>
          <w:tcPr>
            <w:tcW w:w="1357" w:type="dxa"/>
          </w:tcPr>
          <w:p w14:paraId="12A3D218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31BF8DF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0B2D95EC" w14:textId="77777777" w:rsidTr="00030FD0">
        <w:trPr>
          <w:trHeight w:val="17"/>
          <w:jc w:val="center"/>
        </w:trPr>
        <w:tc>
          <w:tcPr>
            <w:tcW w:w="1380" w:type="dxa"/>
          </w:tcPr>
          <w:p w14:paraId="7E30E42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4ADC44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450</w:t>
            </w:r>
          </w:p>
        </w:tc>
        <w:tc>
          <w:tcPr>
            <w:tcW w:w="1357" w:type="dxa"/>
          </w:tcPr>
          <w:p w14:paraId="094F8115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4A17B9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3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66E3716A" w14:textId="77777777" w:rsidTr="00030FD0">
        <w:trPr>
          <w:trHeight w:val="17"/>
          <w:jc w:val="center"/>
        </w:trPr>
        <w:tc>
          <w:tcPr>
            <w:tcW w:w="1380" w:type="dxa"/>
          </w:tcPr>
          <w:p w14:paraId="6EDD405E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38FB5AD9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680, 600, 799</w:t>
            </w:r>
          </w:p>
        </w:tc>
        <w:tc>
          <w:tcPr>
            <w:tcW w:w="1357" w:type="dxa"/>
          </w:tcPr>
          <w:p w14:paraId="1DD904AF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29957CD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4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63977" w:rsidRPr="00963977" w14:paraId="41178BD2" w14:textId="77777777" w:rsidTr="00030FD0">
        <w:trPr>
          <w:trHeight w:val="17"/>
          <w:jc w:val="center"/>
        </w:trPr>
        <w:tc>
          <w:tcPr>
            <w:tcW w:w="1380" w:type="dxa"/>
          </w:tcPr>
          <w:p w14:paraId="3E82CE8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3B398415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920, 800</w:t>
            </w:r>
          </w:p>
        </w:tc>
        <w:tc>
          <w:tcPr>
            <w:tcW w:w="1357" w:type="dxa"/>
          </w:tcPr>
          <w:p w14:paraId="288CE336" w14:textId="77777777" w:rsidR="00963977" w:rsidRPr="00963977" w:rsidRDefault="00963977" w:rsidP="00030FD0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3FF550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p5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/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2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*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100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noProof/>
              </w:rPr>
              <w:t>=</w:t>
            </w:r>
            <w:r w:rsidRPr="00963977">
              <w:rPr>
                <w:noProof/>
              </w:rPr>
              <w:t xml:space="preserve"> </w:t>
            </w:r>
            <w:r w:rsidRPr="00963977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63977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3F5BC0F2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Вход</w:t>
      </w:r>
    </w:p>
    <w:p w14:paraId="3E05CC98" w14:textId="77777777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 xml:space="preserve">На първия ред от входа стои цялото число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(</w:t>
      </w:r>
      <w:r w:rsidRPr="00E31C2E">
        <w:rPr>
          <w:lang w:val="bg-BG"/>
        </w:rPr>
        <w:t xml:space="preserve">1 ≤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</w:t>
      </w:r>
      <w:r w:rsidRPr="00E31C2E">
        <w:rPr>
          <w:lang w:val="bg-BG"/>
        </w:rPr>
        <w:t>≤ 1000</w:t>
      </w:r>
      <w:r w:rsidRPr="00E31C2E">
        <w:rPr>
          <w:noProof/>
          <w:lang w:val="bg-BG"/>
        </w:rPr>
        <w:t xml:space="preserve">) </w:t>
      </w:r>
      <w:r w:rsidRPr="00E31C2E">
        <w:rPr>
          <w:lang w:val="bg-BG"/>
        </w:rPr>
        <w:t xml:space="preserve">– </w:t>
      </w:r>
      <w:r w:rsidRPr="00963977">
        <w:rPr>
          <w:lang w:val="bg-BG"/>
        </w:rPr>
        <w:t>брой числ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На следващите </w:t>
      </w:r>
      <w:r w:rsidRPr="00963977">
        <w:rPr>
          <w:rStyle w:val="CodeChar"/>
        </w:rPr>
        <w:t>n</w:t>
      </w:r>
      <w:r w:rsidRPr="00E31C2E">
        <w:rPr>
          <w:noProof/>
          <w:lang w:val="bg-BG"/>
        </w:rPr>
        <w:t xml:space="preserve"> </w:t>
      </w:r>
      <w:r w:rsidRPr="00963977">
        <w:rPr>
          <w:b/>
          <w:lang w:val="bg-BG"/>
        </w:rPr>
        <w:t>реда</w:t>
      </w:r>
      <w:r w:rsidRPr="00963977">
        <w:rPr>
          <w:lang w:val="bg-BG"/>
        </w:rPr>
        <w:t xml:space="preserve"> стои </w:t>
      </w:r>
      <w:r w:rsidRPr="00963977">
        <w:rPr>
          <w:b/>
          <w:lang w:val="bg-BG"/>
        </w:rPr>
        <w:t>по едно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цяло число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 – </w:t>
      </w:r>
      <w:r w:rsidRPr="00963977">
        <w:rPr>
          <w:lang w:val="bg-BG"/>
        </w:rPr>
        <w:t>числата върху които да бъде изчислена хистограмата</w:t>
      </w:r>
      <w:r w:rsidRPr="00E31C2E">
        <w:rPr>
          <w:lang w:val="bg-BG"/>
        </w:rPr>
        <w:t>.</w:t>
      </w:r>
    </w:p>
    <w:p w14:paraId="7F86C466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Изход</w:t>
      </w:r>
    </w:p>
    <w:p w14:paraId="70296D72" w14:textId="77777777" w:rsidR="00963977" w:rsidRPr="00963977" w:rsidRDefault="00963977" w:rsidP="00963977">
      <w:pPr>
        <w:rPr>
          <w:lang w:val="bg-BG"/>
        </w:rPr>
      </w:pPr>
      <w:r w:rsidRPr="00963977">
        <w:rPr>
          <w:lang w:val="bg-BG"/>
        </w:rPr>
        <w:t xml:space="preserve">Да се отпечата на конзолата </w:t>
      </w:r>
      <w:r w:rsidRPr="00963977">
        <w:rPr>
          <w:b/>
          <w:lang w:val="bg-BG"/>
        </w:rPr>
        <w:t>хистограмата</w:t>
      </w:r>
      <w:r w:rsidRPr="00963977">
        <w:rPr>
          <w:lang w:val="bg-BG"/>
        </w:rPr>
        <w:t xml:space="preserve"> </w:t>
      </w:r>
      <w:r w:rsidRPr="00E31C2E">
        <w:rPr>
          <w:lang w:val="bg-BG"/>
        </w:rPr>
        <w:t xml:space="preserve">– </w:t>
      </w:r>
      <w:r w:rsidRPr="00E31C2E">
        <w:rPr>
          <w:b/>
          <w:lang w:val="bg-BG"/>
        </w:rPr>
        <w:t xml:space="preserve">5 </w:t>
      </w:r>
      <w:r w:rsidRPr="00963977">
        <w:rPr>
          <w:b/>
          <w:lang w:val="bg-BG"/>
        </w:rPr>
        <w:t>ред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всеки от които съдържа число между </w:t>
      </w:r>
      <w:r w:rsidRPr="00E31C2E">
        <w:rPr>
          <w:lang w:val="bg-BG"/>
        </w:rPr>
        <w:t xml:space="preserve">0% </w:t>
      </w:r>
      <w:r w:rsidRPr="00963977">
        <w:rPr>
          <w:lang w:val="bg-BG"/>
        </w:rPr>
        <w:t xml:space="preserve">и </w:t>
      </w:r>
      <w:r w:rsidRPr="00E31C2E">
        <w:rPr>
          <w:lang w:val="bg-BG"/>
        </w:rPr>
        <w:t xml:space="preserve">100%, </w:t>
      </w:r>
      <w:r w:rsidRPr="00963977">
        <w:rPr>
          <w:lang w:val="bg-BG"/>
        </w:rPr>
        <w:t>с точност две цифри след десетичната точк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lang w:val="bg-BG"/>
        </w:rPr>
        <w:t>25.00%, 66.67%, 57.14%.</w:t>
      </w:r>
    </w:p>
    <w:p w14:paraId="005899F1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63977" w:rsidRPr="00963977" w14:paraId="4C8933A1" w14:textId="77777777" w:rsidTr="00030FD0">
        <w:tc>
          <w:tcPr>
            <w:tcW w:w="751" w:type="dxa"/>
            <w:shd w:val="clear" w:color="auto" w:fill="D9D9D9"/>
          </w:tcPr>
          <w:p w14:paraId="621658D6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E5B02FB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8E1500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9C87538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A45C57A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B5B4E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2E91A97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23AE00A1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5AD7EF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91AD58C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57F410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EDF22C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C7052E8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2C296EB7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63977" w:rsidRPr="00963977" w14:paraId="5C4FC71E" w14:textId="77777777" w:rsidTr="00030FD0">
        <w:trPr>
          <w:trHeight w:val="17"/>
        </w:trPr>
        <w:tc>
          <w:tcPr>
            <w:tcW w:w="751" w:type="dxa"/>
          </w:tcPr>
          <w:p w14:paraId="468E7676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626377F0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</w:t>
            </w:r>
          </w:p>
          <w:p w14:paraId="1CFD21AF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</w:t>
            </w:r>
          </w:p>
          <w:p w14:paraId="3601F4D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041AB3C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F6F7A5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42B5130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37A8C37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05ED19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309A89C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3A3A86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2880317D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58F7597B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3</w:t>
            </w:r>
          </w:p>
          <w:p w14:paraId="2430B20E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7B2B8BEA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6</w:t>
            </w:r>
          </w:p>
          <w:p w14:paraId="50A37F20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2B50D6D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574F361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4DA385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2AF44D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8F15FB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0EF11D3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2FA698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BAF0967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35089873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800</w:t>
            </w:r>
          </w:p>
          <w:p w14:paraId="25CD3A23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801</w:t>
            </w:r>
          </w:p>
          <w:p w14:paraId="4D3C19B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50</w:t>
            </w:r>
          </w:p>
          <w:p w14:paraId="15B2985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99</w:t>
            </w:r>
          </w:p>
          <w:p w14:paraId="7F8BBAF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99</w:t>
            </w:r>
          </w:p>
          <w:p w14:paraId="2E9082C1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99</w:t>
            </w:r>
          </w:p>
          <w:p w14:paraId="78F4E4AD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99</w:t>
            </w:r>
          </w:p>
          <w:p w14:paraId="65F5B46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E16176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508C914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BAF0A5E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52D985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013ABD9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45881E3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11FC5EC8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19CCD71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67</w:t>
            </w:r>
          </w:p>
          <w:p w14:paraId="6263EB7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</w:t>
            </w:r>
          </w:p>
          <w:p w14:paraId="2E4DF05B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00</w:t>
            </w:r>
          </w:p>
          <w:p w14:paraId="7F0A93A5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99</w:t>
            </w:r>
          </w:p>
          <w:p w14:paraId="53CF10CF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99</w:t>
            </w:r>
          </w:p>
          <w:p w14:paraId="49C4B66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333</w:t>
            </w:r>
          </w:p>
          <w:p w14:paraId="1A9597A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55</w:t>
            </w:r>
          </w:p>
          <w:p w14:paraId="77E6E70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11</w:t>
            </w:r>
          </w:p>
          <w:p w14:paraId="70392AA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t>9</w:t>
            </w:r>
          </w:p>
        </w:tc>
        <w:tc>
          <w:tcPr>
            <w:tcW w:w="1017" w:type="dxa"/>
          </w:tcPr>
          <w:p w14:paraId="5C26AE2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52F4B5E9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10F3830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68F5DBFC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3B0540D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53956054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249D69C2" w14:textId="77777777" w:rsidR="00963977" w:rsidRPr="00963977" w:rsidRDefault="00963977" w:rsidP="00030FD0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63977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45EEF8E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3</w:t>
            </w:r>
          </w:p>
          <w:p w14:paraId="7BCF0C41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51161A1D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56</w:t>
            </w:r>
          </w:p>
          <w:p w14:paraId="57F4B82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80</w:t>
            </w:r>
          </w:p>
          <w:p w14:paraId="6249A667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450</w:t>
            </w:r>
          </w:p>
          <w:p w14:paraId="3E81AF6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920</w:t>
            </w:r>
          </w:p>
          <w:p w14:paraId="10322702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2</w:t>
            </w:r>
          </w:p>
          <w:p w14:paraId="6F0F3A7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7</w:t>
            </w:r>
          </w:p>
          <w:p w14:paraId="3643A12E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150</w:t>
            </w:r>
          </w:p>
          <w:p w14:paraId="5B8B3E8C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50</w:t>
            </w:r>
          </w:p>
          <w:p w14:paraId="07EB5CBA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680</w:t>
            </w:r>
          </w:p>
          <w:p w14:paraId="6B50F334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2</w:t>
            </w:r>
          </w:p>
          <w:p w14:paraId="1B8F1578" w14:textId="77777777" w:rsidR="00963977" w:rsidRPr="00963977" w:rsidRDefault="00963977" w:rsidP="00030FD0">
            <w:pPr>
              <w:spacing w:before="0" w:after="0"/>
              <w:rPr>
                <w:lang w:val="bg-BG"/>
              </w:rPr>
            </w:pPr>
            <w:r w:rsidRPr="00963977">
              <w:t>600</w:t>
            </w:r>
          </w:p>
          <w:p w14:paraId="5B374E92" w14:textId="77777777" w:rsidR="00963977" w:rsidRPr="00963977" w:rsidRDefault="00963977" w:rsidP="00030FD0">
            <w:pPr>
              <w:spacing w:before="0" w:after="0"/>
            </w:pPr>
            <w:r w:rsidRPr="00963977">
              <w:t>200</w:t>
            </w:r>
          </w:p>
        </w:tc>
        <w:tc>
          <w:tcPr>
            <w:tcW w:w="1017" w:type="dxa"/>
          </w:tcPr>
          <w:p w14:paraId="73CE16C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444D6F3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69AF97F8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1065F7E3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2E37D6F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1E7333DC" w14:textId="77777777" w:rsidR="001B49AD" w:rsidRPr="00753B60" w:rsidRDefault="001B49AD" w:rsidP="001B49AD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bookmarkStart w:id="1" w:name="_Hlk94096120"/>
      <w:r w:rsidRPr="00753B60">
        <w:rPr>
          <w:lang w:val="bg-BG"/>
        </w:rPr>
        <w:lastRenderedPageBreak/>
        <w:t xml:space="preserve">Умната Лили </w:t>
      </w:r>
    </w:p>
    <w:p w14:paraId="1E7BD0A0" w14:textId="77777777" w:rsidR="001B49AD" w:rsidRDefault="001B49AD" w:rsidP="001B49AD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41D584B6" w14:textId="20881214" w:rsidR="001B49AD" w:rsidRDefault="001B49AD" w:rsidP="001B49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34CD5B26" w14:textId="77777777" w:rsidR="001B49AD" w:rsidRDefault="001B49AD" w:rsidP="001B49AD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44993CE3" w14:textId="1F2A4CB4" w:rsidR="001B49AD" w:rsidRPr="001B49AD" w:rsidRDefault="001B49AD" w:rsidP="001B49AD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45C1B29F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32EE55A7" w14:textId="77777777" w:rsidR="001B49AD" w:rsidRPr="00753B60" w:rsidRDefault="001B49AD" w:rsidP="001B49AD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C58C3FA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46345A1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1F731C6A" w14:textId="77777777" w:rsidR="001B49AD" w:rsidRPr="00753B60" w:rsidRDefault="001B49AD" w:rsidP="001B49AD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1E15C9C7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44EAA4C5" w14:textId="77777777" w:rsidR="001B49AD" w:rsidRPr="00753B60" w:rsidRDefault="001B49AD" w:rsidP="001B49AD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78BFEC5C" w14:textId="77777777" w:rsidR="001B49AD" w:rsidRPr="00753B60" w:rsidRDefault="001B49AD" w:rsidP="001B49AD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75DB7A9B" w14:textId="146CBE8F" w:rsidR="001B49AD" w:rsidRPr="00753B60" w:rsidRDefault="002C262C" w:rsidP="001B49AD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="001B49AD" w:rsidRPr="00753B60">
        <w:rPr>
          <w:rStyle w:val="CodeChar"/>
        </w:rPr>
        <w:t>Yes</w:t>
      </w:r>
      <w:r w:rsidR="001B49AD" w:rsidRPr="00F06E97">
        <w:rPr>
          <w:rStyle w:val="CodeChar"/>
          <w:lang w:val="bg-BG"/>
        </w:rPr>
        <w:t>! {</w:t>
      </w:r>
      <w:r w:rsidR="001B49AD" w:rsidRPr="00753B60">
        <w:rPr>
          <w:rStyle w:val="CodeChar"/>
        </w:rPr>
        <w:t>N</w:t>
      </w:r>
      <w:r w:rsidR="001B49AD"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="001B49AD" w:rsidRPr="00F06E97">
        <w:rPr>
          <w:lang w:val="bg-BG"/>
        </w:rPr>
        <w:t xml:space="preserve"> - </w:t>
      </w:r>
      <w:r w:rsidR="001B49AD" w:rsidRPr="00753B60">
        <w:rPr>
          <w:lang w:val="bg-BG"/>
        </w:rPr>
        <w:t xml:space="preserve">където </w:t>
      </w:r>
      <w:r w:rsidR="001B49AD" w:rsidRPr="00753B60">
        <w:rPr>
          <w:b/>
        </w:rPr>
        <w:t>N</w:t>
      </w:r>
      <w:r w:rsidR="001B49AD" w:rsidRPr="00F06E97">
        <w:rPr>
          <w:b/>
          <w:lang w:val="bg-BG"/>
        </w:rPr>
        <w:t xml:space="preserve"> </w:t>
      </w:r>
      <w:r w:rsidR="001B49AD" w:rsidRPr="00753B60">
        <w:rPr>
          <w:lang w:val="bg-BG"/>
        </w:rPr>
        <w:t>е остатъка пари след покупката</w:t>
      </w:r>
    </w:p>
    <w:p w14:paraId="7FFB8FCE" w14:textId="77777777" w:rsidR="001B49AD" w:rsidRPr="00753B60" w:rsidRDefault="001B49AD" w:rsidP="001B49AD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70C8C9A5" w14:textId="4F0881EA" w:rsidR="001B49AD" w:rsidRPr="00753B60" w:rsidRDefault="002C262C" w:rsidP="001B49AD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="001B49AD" w:rsidRPr="00753B60">
        <w:rPr>
          <w:rFonts w:ascii="Consolas" w:hAnsi="Consolas" w:cs="Consolas"/>
          <w:b/>
          <w:noProof/>
        </w:rPr>
        <w:t>No</w:t>
      </w:r>
      <w:r w:rsidR="001B49AD" w:rsidRPr="00F06E97">
        <w:rPr>
          <w:rFonts w:ascii="Consolas" w:hAnsi="Consolas" w:cs="Consolas"/>
          <w:b/>
          <w:noProof/>
          <w:lang w:val="bg-BG"/>
        </w:rPr>
        <w:t>! {</w:t>
      </w:r>
      <w:r w:rsidR="001B49AD" w:rsidRPr="00753B60">
        <w:rPr>
          <w:rFonts w:ascii="Consolas" w:hAnsi="Consolas" w:cs="Consolas"/>
          <w:b/>
          <w:lang w:val="bg-BG"/>
        </w:rPr>
        <w:t>М</w:t>
      </w:r>
      <w:r w:rsidR="001B49AD"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="001B49AD" w:rsidRPr="00F06E97">
        <w:rPr>
          <w:b/>
          <w:lang w:val="bg-BG"/>
        </w:rPr>
        <w:t xml:space="preserve"> </w:t>
      </w:r>
      <w:r w:rsidR="001B49AD" w:rsidRPr="00F06E97">
        <w:rPr>
          <w:lang w:val="bg-BG"/>
        </w:rPr>
        <w:t xml:space="preserve">- </w:t>
      </w:r>
      <w:r w:rsidR="001B49AD" w:rsidRPr="00753B60">
        <w:rPr>
          <w:lang w:val="bg-BG"/>
        </w:rPr>
        <w:t xml:space="preserve">където </w:t>
      </w:r>
      <w:r w:rsidR="001B49AD" w:rsidRPr="00753B60">
        <w:rPr>
          <w:b/>
        </w:rPr>
        <w:t>M</w:t>
      </w:r>
      <w:r w:rsidR="001B49AD" w:rsidRPr="00F06E97">
        <w:rPr>
          <w:b/>
          <w:lang w:val="bg-BG"/>
        </w:rPr>
        <w:t xml:space="preserve"> </w:t>
      </w:r>
      <w:r w:rsidR="001B49AD" w:rsidRPr="00753B60">
        <w:rPr>
          <w:lang w:val="bg-BG"/>
        </w:rPr>
        <w:t>е сумата</w:t>
      </w:r>
      <w:r w:rsidR="001B49AD" w:rsidRPr="00F06E97">
        <w:rPr>
          <w:lang w:val="bg-BG"/>
        </w:rPr>
        <w:t xml:space="preserve">, </w:t>
      </w:r>
      <w:r w:rsidR="001B49AD" w:rsidRPr="00753B60">
        <w:rPr>
          <w:lang w:val="bg-BG"/>
        </w:rPr>
        <w:t>която не достига</w:t>
      </w:r>
    </w:p>
    <w:p w14:paraId="61ECA9DD" w14:textId="77777777" w:rsidR="001B49AD" w:rsidRPr="002C262C" w:rsidRDefault="001B49AD" w:rsidP="002C262C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4F3D64EB" w14:textId="77777777" w:rsidR="001B49AD" w:rsidRPr="00753B60" w:rsidRDefault="001B49AD" w:rsidP="001B49AD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1B49AD" w:rsidRPr="00753B60" w14:paraId="673CBFA9" w14:textId="77777777" w:rsidTr="00030FD0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5558DA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3E4FA1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81A250" w14:textId="77777777" w:rsidR="001B49AD" w:rsidRPr="00753B60" w:rsidRDefault="001B49AD" w:rsidP="00030FD0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1B49AD" w:rsidRPr="00F06E97" w14:paraId="2271ED64" w14:textId="77777777" w:rsidTr="00030FD0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1A61D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0E9E79B5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70AFE00E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367FB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600BD" w14:textId="46E81FE9" w:rsidR="004951A8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1CEACE66" w14:textId="1A0F9213" w:rsidR="004951A8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="001B49AD"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="001B49AD"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1D28DB6E" w14:textId="53FC8D25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5F30016" w14:textId="20E3408B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50029425" w14:textId="7DADA2BD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CDAA30B" w14:textId="4AF77788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239349B4" w14:textId="6CB59AB5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1455C2AE" w14:textId="3D59FD53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147458BA" w14:textId="5416E6C9" w:rsidR="004951A8" w:rsidRDefault="004951A8" w:rsidP="004951A8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63C6B3C" w14:textId="146697E7" w:rsidR="004951A8" w:rsidRPr="004951A8" w:rsidRDefault="004951A8" w:rsidP="004951A8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096A7ABC" w14:textId="42E880A2" w:rsid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 w:rsidR="004951A8"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4944C3E0" w14:textId="6C9BAE07" w:rsidR="001B49AD" w:rsidRP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 w:rsidR="004951A8"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 w:rsidR="004951A8"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5F15AA2" w14:textId="53CC1987" w:rsidR="004951A8" w:rsidRDefault="001B49AD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 w:rsidR="004951A8"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6E1B371F" w14:textId="2B7020F4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="001B49AD"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+ </w:t>
            </w:r>
            <w:r w:rsidR="001B49AD"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– </w:t>
            </w:r>
            <w:r w:rsidR="001B49AD"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= </w:t>
            </w:r>
            <w:r w:rsidR="001B49AD"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>лв</w:t>
            </w:r>
            <w:r w:rsidR="001B49AD" w:rsidRPr="004951A8">
              <w:rPr>
                <w:rFonts w:eastAsia="Calibri" w:cs="Times New Roman"/>
                <w:lang w:val="bg-BG"/>
              </w:rPr>
              <w:t>.</w:t>
            </w:r>
          </w:p>
          <w:p w14:paraId="49CB8DB1" w14:textId="77777777" w:rsidR="004951A8" w:rsidRDefault="001B49AD" w:rsidP="00030FD0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433C835A" w14:textId="77777777" w:rsid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="001B49AD"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="001B49AD"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251E9CCB" w14:textId="70CDEAB2" w:rsidR="001B49AD" w:rsidRPr="004951A8" w:rsidRDefault="004951A8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</w:t>
            </w:r>
            <w:r w:rsidR="001B49AD"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="001B49AD" w:rsidRPr="004951A8">
              <w:rPr>
                <w:rFonts w:eastAsia="Calibri" w:cs="Times New Roman"/>
                <w:lang w:val="bg-BG"/>
              </w:rPr>
              <w:t xml:space="preserve"> = </w:t>
            </w:r>
            <w:r w:rsidR="001B49AD"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1B49AD" w:rsidRPr="00753B60" w14:paraId="2AAEDEE9" w14:textId="77777777" w:rsidTr="00030FD0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E069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lastRenderedPageBreak/>
              <w:t>21</w:t>
            </w:r>
          </w:p>
          <w:p w14:paraId="0E29CFC6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7514982C" w14:textId="77777777" w:rsidR="001B49AD" w:rsidRPr="001F7621" w:rsidRDefault="001B49AD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EC77F" w14:textId="77777777" w:rsidR="001B49AD" w:rsidRPr="00753B60" w:rsidRDefault="001B49AD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91DC6" w14:textId="2B7FB961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 w:rsidR="0049002A"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634ED410" w14:textId="0CA370C2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 w:rsidR="0049002A"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 w:rsidR="0049002A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3BCEAA6B" w14:textId="0633189D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 w:rsidR="0049002A"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61D8222F" w14:textId="7143EC97" w:rsidR="001B49AD" w:rsidRPr="0049002A" w:rsidRDefault="0049002A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="001B49AD"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="001B49AD"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="001B49AD" w:rsidRPr="0049002A">
              <w:rPr>
                <w:rFonts w:eastAsia="Calibri" w:cs="Times New Roman"/>
              </w:rPr>
              <w:t xml:space="preserve"> + </w:t>
            </w:r>
            <w:r w:rsidR="001B49AD"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="001B49AD" w:rsidRPr="0049002A">
              <w:rPr>
                <w:rFonts w:eastAsia="Calibri" w:cs="Times New Roman"/>
              </w:rPr>
              <w:t xml:space="preserve"> – </w:t>
            </w:r>
            <w:r w:rsidR="001B49AD"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="001B49AD" w:rsidRPr="0049002A">
              <w:rPr>
                <w:rFonts w:eastAsia="Calibri" w:cs="Times New Roman"/>
              </w:rPr>
              <w:t xml:space="preserve"> = </w:t>
            </w:r>
            <w:r w:rsidR="001B49AD" w:rsidRPr="001F7621">
              <w:rPr>
                <w:rFonts w:eastAsia="Calibri" w:cs="Times New Roman"/>
                <w:b/>
                <w:color w:val="00B050"/>
              </w:rPr>
              <w:t>573</w:t>
            </w:r>
            <w:r w:rsidR="001F7621"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="001B49AD"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10B10A23" w14:textId="77777777" w:rsidR="0049002A" w:rsidRDefault="001B49AD" w:rsidP="00030FD0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3BA4571E" w14:textId="68547F45" w:rsidR="001B49AD" w:rsidRPr="0049002A" w:rsidRDefault="0049002A" w:rsidP="00030FD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="001B49AD" w:rsidRPr="0049002A">
              <w:rPr>
                <w:rFonts w:eastAsia="Calibri" w:cs="Times New Roman"/>
                <w:lang w:val="bg-BG"/>
              </w:rPr>
              <w:t xml:space="preserve"> </w:t>
            </w:r>
            <w:r w:rsidR="001B49AD"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1B49AD"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="001B49AD" w:rsidRPr="0049002A">
              <w:rPr>
                <w:rFonts w:eastAsia="Calibri" w:cs="Times New Roman"/>
              </w:rPr>
              <w:t xml:space="preserve"> = </w:t>
            </w:r>
            <w:r w:rsidR="001B49AD"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="001B49AD"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  <w:bookmarkEnd w:id="1"/>
    </w:tbl>
    <w:p w14:paraId="0EAD03B0" w14:textId="77777777" w:rsidR="001B49AD" w:rsidRDefault="001B49AD" w:rsidP="001B49AD">
      <w:pPr>
        <w:pStyle w:val="Code"/>
        <w:rPr>
          <w:lang w:val="bg-BG"/>
        </w:rPr>
      </w:pPr>
    </w:p>
    <w:p w14:paraId="1E369582" w14:textId="02BFAF19" w:rsidR="00963977" w:rsidRPr="00963977" w:rsidRDefault="00963977" w:rsidP="00963977">
      <w:pPr>
        <w:pStyle w:val="Heading2"/>
        <w:numPr>
          <w:ilvl w:val="0"/>
          <w:numId w:val="2"/>
        </w:numPr>
        <w:rPr>
          <w:lang w:val="bg-BG"/>
        </w:rPr>
      </w:pPr>
      <w:bookmarkStart w:id="2" w:name="_Hlk94096141"/>
      <w:r w:rsidRPr="00963977">
        <w:rPr>
          <w:lang w:val="bg-BG"/>
        </w:rPr>
        <w:t>Заплата</w:t>
      </w:r>
    </w:p>
    <w:p w14:paraId="2F1263EF" w14:textId="77777777" w:rsidR="00963977" w:rsidRPr="00963977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165745ED" w14:textId="77777777" w:rsidR="00030FD0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6F909B24" w14:textId="495181D9" w:rsidR="00963977" w:rsidRPr="00963977" w:rsidRDefault="00963977" w:rsidP="00963977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 w:rsidR="00030FD0"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 w:rsidR="00030FD0"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 w:rsidR="00030FD0"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199CB3AF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2BA600F0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A7ED227" w14:textId="77777777" w:rsidR="00963977" w:rsidRPr="00963977" w:rsidRDefault="00963977" w:rsidP="0096397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0E50E947" w14:textId="77777777" w:rsidR="00963977" w:rsidRPr="00963977" w:rsidRDefault="00963977" w:rsidP="00963977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1120ABB" w14:textId="77777777" w:rsidR="00963977" w:rsidRPr="00963977" w:rsidRDefault="00963977" w:rsidP="00963977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3C327BC7" w14:textId="085D6A1B" w:rsidR="00963977" w:rsidRPr="00963977" w:rsidRDefault="00963977" w:rsidP="00963977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 w:rsidR="00183936">
        <w:rPr>
          <w:b/>
          <w:lang w:val="bg-BG"/>
        </w:rPr>
        <w:t>5</w:t>
      </w:r>
      <w:r w:rsidRPr="00963977">
        <w:rPr>
          <w:b/>
        </w:rPr>
        <w:t>00...1500]</w:t>
      </w:r>
    </w:p>
    <w:p w14:paraId="77C364F2" w14:textId="56EF40D7" w:rsidR="00963977" w:rsidRDefault="00963977" w:rsidP="00963977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33975E3C" w14:textId="469F66B3" w:rsidR="00030FD0" w:rsidRPr="00963977" w:rsidRDefault="00030FD0" w:rsidP="00030FD0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0F662CFC" w14:textId="77777777" w:rsidR="00030FD0" w:rsidRPr="00030FD0" w:rsidRDefault="00963977" w:rsidP="00030FD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E048816" w14:textId="23A1C097" w:rsidR="00963977" w:rsidRPr="00030FD0" w:rsidRDefault="00963977" w:rsidP="00030FD0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2EE56453" w14:textId="77777777" w:rsidR="00963977" w:rsidRPr="00963977" w:rsidRDefault="00963977" w:rsidP="00963977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963977" w:rsidRPr="00963977" w14:paraId="0ADBBA52" w14:textId="77777777" w:rsidTr="00030FD0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467DB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85102AE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E0D86D" w14:textId="77777777" w:rsidR="00963977" w:rsidRPr="003240C3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63977" w:rsidRPr="00E31C2E" w14:paraId="64712615" w14:textId="77777777" w:rsidTr="00030FD0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D2FEB" w14:textId="6FF35ACE" w:rsidR="00030FD0" w:rsidRP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65EF7430" w14:textId="67311682" w:rsidR="00030FD0" w:rsidRPr="00030FD0" w:rsidRDefault="00030FD0" w:rsidP="00030FD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7B5F3E3" w14:textId="61397934" w:rsid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2A4228D1" w14:textId="103B0736" w:rsidR="00030FD0" w:rsidRDefault="00030FD0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439066E1" w14:textId="5C1188E3" w:rsidR="00030FD0" w:rsidRPr="00030FD0" w:rsidRDefault="00030FD0" w:rsidP="00030FD0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3C5F36AB" w14:textId="77777777" w:rsid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28FCEE96" w14:textId="77777777" w:rsidR="00030FD0" w:rsidRDefault="00030FD0" w:rsidP="00030FD0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58D7C6EA" w14:textId="4FBD373D" w:rsidR="00963977" w:rsidRPr="00030FD0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68F6DE2A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5E552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B627E" w14:textId="77777777" w:rsidR="00963977" w:rsidRPr="00030FD0" w:rsidRDefault="00963977" w:rsidP="00030FD0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0D6E3E3D" w14:textId="35C5E8D0" w:rsidR="00963977" w:rsidRPr="00030FD0" w:rsidRDefault="00030FD0" w:rsidP="00030FD0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>Първоначалната з</w:t>
            </w:r>
            <w:r w:rsidR="00963977" w:rsidRPr="00030FD0">
              <w:rPr>
                <w:rFonts w:cstheme="minorHAnsi"/>
                <w:lang w:val="bg-BG"/>
              </w:rPr>
              <w:t>аплата е</w:t>
            </w:r>
            <w:r w:rsidRPr="00030FD0">
              <w:rPr>
                <w:rFonts w:cstheme="minorHAnsi"/>
                <w:lang w:val="bg-BG"/>
              </w:rPr>
              <w:t xml:space="preserve">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5956620E" w14:textId="53DDD7E0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="00030FD0" w:rsidRPr="00030FD0">
              <w:rPr>
                <w:rFonts w:eastAsia="Calibri" w:cstheme="minorHAnsi"/>
                <w:noProof/>
              </w:rPr>
              <w:t>Facebook</w:t>
            </w:r>
            <w:r w:rsidR="00030FD0">
              <w:rPr>
                <w:rFonts w:eastAsia="Calibri" w:cstheme="minorHAnsi"/>
                <w:noProof/>
              </w:rPr>
              <w:t xml:space="preserve"> </w:t>
            </w:r>
            <w:r w:rsidR="00030FD0"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1FCA041" w14:textId="268918A0" w:rsidR="00963977" w:rsidRPr="00030FD0" w:rsidRDefault="00963977" w:rsidP="00030FD0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="00030FD0" w:rsidRPr="00030FD0">
              <w:rPr>
                <w:rFonts w:eastAsia="Calibri" w:cstheme="minorHAnsi"/>
                <w:noProof/>
              </w:rPr>
              <w:t>Dev.bg</w:t>
            </w:r>
            <w:r w:rsidR="00030FD0" w:rsidRPr="00030FD0">
              <w:rPr>
                <w:rFonts w:cstheme="minorHAnsi"/>
                <w:lang w:val="bg-BG"/>
              </w:rPr>
              <w:t xml:space="preserve"> </w:t>
            </w:r>
            <w:r w:rsidR="00030FD0" w:rsidRPr="00030FD0">
              <w:rPr>
                <w:rFonts w:cstheme="minorHAnsi"/>
              </w:rPr>
              <w:t xml:space="preserve">-&gt; </w:t>
            </w:r>
            <w:r w:rsidR="00030FD0" w:rsidRPr="00030FD0">
              <w:rPr>
                <w:rFonts w:cstheme="minorHAnsi"/>
                <w:lang w:val="bg-BG"/>
              </w:rPr>
              <w:t>няма глоба</w:t>
            </w:r>
          </w:p>
          <w:p w14:paraId="339CD068" w14:textId="6C7712B7" w:rsidR="00963977" w:rsidRPr="00030FD0" w:rsidRDefault="00963977" w:rsidP="00030FD0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="00030FD0"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</w:t>
            </w:r>
            <w:r w:rsidR="00030FD0" w:rsidRPr="00030FD0">
              <w:rPr>
                <w:rFonts w:cstheme="minorHAnsi"/>
                <w:noProof/>
                <w:lang w:val="bg-BG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1F3E3C0" w14:textId="2F15DCC3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="00030FD0" w:rsidRPr="00030FD0">
              <w:rPr>
                <w:rFonts w:eastAsia="Calibri" w:cstheme="minorHAnsi"/>
                <w:noProof/>
              </w:rPr>
              <w:t>Facebook</w:t>
            </w:r>
            <w:r w:rsidR="00030FD0"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474F88B" w14:textId="74C2E19B" w:rsidR="00963977" w:rsidRPr="00030FD0" w:rsidRDefault="00963977" w:rsidP="00030FD0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="00030FD0" w:rsidRPr="00030FD0">
              <w:rPr>
                <w:rFonts w:eastAsia="Calibri" w:cstheme="minorHAnsi"/>
              </w:rPr>
              <w:t xml:space="preserve">Reddit </w:t>
            </w:r>
            <w:r w:rsidR="00030FD0"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366FC463" w14:textId="7355DD0F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="00030FD0" w:rsidRPr="00030FD0">
              <w:rPr>
                <w:rFonts w:eastAsia="Calibri" w:cstheme="minorHAnsi"/>
                <w:noProof/>
              </w:rPr>
              <w:t xml:space="preserve">Facebook </w:t>
            </w:r>
            <w:r w:rsid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8CDE646" w14:textId="400E7C10" w:rsidR="00963977" w:rsidRPr="00030FD0" w:rsidRDefault="00963977" w:rsidP="00030FD0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="00030FD0" w:rsidRPr="00030FD0">
              <w:rPr>
                <w:rFonts w:eastAsia="Calibri" w:cstheme="minorHAnsi"/>
                <w:noProof/>
              </w:rPr>
              <w:t xml:space="preserve">Facebook </w:t>
            </w:r>
            <w:r w:rsid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 w:rsid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 w:rsidR="00030FD0"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0E08033E" w14:textId="22B486EF" w:rsidR="00963977" w:rsidRPr="0092426B" w:rsidRDefault="00963977" w:rsidP="00030FD0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="00030FD0"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963977" w:rsidRPr="00963977" w14:paraId="268BFCAD" w14:textId="77777777" w:rsidTr="00030FD0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ED52F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D558F3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C212D4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5943D5" w14:textId="77777777" w:rsidR="00963977" w:rsidRPr="00963977" w:rsidRDefault="00963977" w:rsidP="00030FD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63977" w:rsidRPr="00963977" w14:paraId="67636B3A" w14:textId="77777777" w:rsidTr="00030FD0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93876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6A7E8DF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029DA355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48FB21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47AF2D3D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75FB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EDDAB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291AD731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05BE462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6F94EC8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3F41D127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9950" w14:textId="77777777" w:rsidR="00963977" w:rsidRPr="00963977" w:rsidRDefault="00963977" w:rsidP="00030FD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bookmarkEnd w:id="2"/>
    <w:p w14:paraId="70E8B6A8" w14:textId="77777777" w:rsidR="0079243F" w:rsidRPr="0079243F" w:rsidRDefault="003240C3" w:rsidP="0079243F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lastRenderedPageBreak/>
        <w:t>6</w:t>
      </w:r>
      <w:r w:rsidRPr="00D736FF">
        <w:t xml:space="preserve">. </w:t>
      </w:r>
      <w:bookmarkStart w:id="3" w:name="_Hlk94096152"/>
      <w:r w:rsidR="0079243F" w:rsidRPr="0079243F">
        <w:rPr>
          <w:lang w:val="bg-BG"/>
        </w:rPr>
        <w:t>Оскари</w:t>
      </w:r>
    </w:p>
    <w:p w14:paraId="2AB42C84" w14:textId="77777777" w:rsidR="0079243F" w:rsidRPr="0079243F" w:rsidRDefault="0079243F" w:rsidP="0079243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5D1C8391" w14:textId="77777777" w:rsidR="0079243F" w:rsidRPr="0079243F" w:rsidRDefault="0079243F" w:rsidP="0079243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29F033AF" w14:textId="77777777" w:rsidR="0079243F" w:rsidRPr="0079243F" w:rsidRDefault="0079243F" w:rsidP="0079243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7EFB8A86" w14:textId="532AB929" w:rsidR="0079243F" w:rsidRPr="0079243F" w:rsidRDefault="0079243F" w:rsidP="0079243F">
      <w:pPr>
        <w:numPr>
          <w:ilvl w:val="0"/>
          <w:numId w:val="17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2FE419A" w14:textId="63549E2A" w:rsidR="0079243F" w:rsidRPr="0079243F" w:rsidRDefault="0079243F" w:rsidP="0079243F">
      <w:pPr>
        <w:numPr>
          <w:ilvl w:val="0"/>
          <w:numId w:val="17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3F275B6E" w14:textId="21933B82" w:rsidR="0079243F" w:rsidRPr="0079243F" w:rsidRDefault="0079243F" w:rsidP="0079243F">
      <w:pPr>
        <w:numPr>
          <w:ilvl w:val="0"/>
          <w:numId w:val="17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63EB646C" w14:textId="77777777" w:rsidR="0079243F" w:rsidRPr="0079243F" w:rsidRDefault="0079243F" w:rsidP="0079243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58787ECA" w14:textId="24981A4B" w:rsidR="0079243F" w:rsidRPr="0079243F" w:rsidRDefault="0079243F" w:rsidP="0079243F">
      <w:pPr>
        <w:pStyle w:val="ListParagraph"/>
        <w:numPr>
          <w:ilvl w:val="0"/>
          <w:numId w:val="1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21A4F961" w14:textId="7032812F" w:rsidR="0079243F" w:rsidRPr="0079243F" w:rsidRDefault="0079243F" w:rsidP="0079243F">
      <w:pPr>
        <w:pStyle w:val="ListParagraph"/>
        <w:numPr>
          <w:ilvl w:val="0"/>
          <w:numId w:val="1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 w:rsidR="009233DD"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50FFCA97" w14:textId="77777777" w:rsidR="0079243F" w:rsidRPr="0079243F" w:rsidRDefault="0079243F" w:rsidP="0079243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000BE038" w14:textId="77777777" w:rsidR="0079243F" w:rsidRPr="0079243F" w:rsidRDefault="0079243F" w:rsidP="0079243F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62A58441" w14:textId="77777777" w:rsidR="0079243F" w:rsidRPr="0079243F" w:rsidRDefault="0079243F" w:rsidP="0079243F">
      <w:pPr>
        <w:pStyle w:val="ListParagraph"/>
        <w:numPr>
          <w:ilvl w:val="0"/>
          <w:numId w:val="19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02CFAF80" w14:textId="77777777" w:rsidR="0079243F" w:rsidRPr="0079243F" w:rsidRDefault="0079243F" w:rsidP="0079243F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748C623E" w14:textId="77777777" w:rsidR="0079243F" w:rsidRPr="0079243F" w:rsidRDefault="0079243F" w:rsidP="0079243F">
      <w:pPr>
        <w:pStyle w:val="ListParagraph"/>
        <w:numPr>
          <w:ilvl w:val="0"/>
          <w:numId w:val="19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48A1CCD3" w14:textId="77777777" w:rsidR="0079243F" w:rsidRPr="0079243F" w:rsidRDefault="0079243F" w:rsidP="0079243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023BA594" w14:textId="77777777" w:rsidR="0079243F" w:rsidRPr="0079243F" w:rsidRDefault="0079243F" w:rsidP="0079243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454BD9F5" w14:textId="77777777" w:rsidR="0079243F" w:rsidRPr="0079243F" w:rsidRDefault="0079243F" w:rsidP="0079243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79243F" w:rsidRPr="0079243F" w14:paraId="54B988C1" w14:textId="77777777" w:rsidTr="009233DD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09F578E1" w14:textId="77777777" w:rsidR="0079243F" w:rsidRPr="0079243F" w:rsidRDefault="0079243F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92B174C" w14:textId="77777777" w:rsidR="0079243F" w:rsidRPr="0079243F" w:rsidRDefault="0079243F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52983FD" w14:textId="77777777" w:rsidR="0079243F" w:rsidRPr="0079243F" w:rsidRDefault="0079243F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79243F" w:rsidRPr="0079243F" w14:paraId="2F3219D6" w14:textId="77777777" w:rsidTr="009233DD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6CC03A17" w14:textId="77777777" w:rsidR="0079243F" w:rsidRPr="0079243F" w:rsidRDefault="0079243F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2581665D" w14:textId="77777777" w:rsidR="0079243F" w:rsidRPr="00514A78" w:rsidRDefault="0079243F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7040C7BD" w14:textId="77777777" w:rsidR="0079243F" w:rsidRPr="00514A78" w:rsidRDefault="0079243F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003B8238" w14:textId="77777777" w:rsidR="0079243F" w:rsidRPr="0079243F" w:rsidRDefault="0079243F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ohnny Depp</w:t>
            </w:r>
          </w:p>
          <w:p w14:paraId="05FF48D5" w14:textId="77777777" w:rsidR="0079243F" w:rsidRPr="00514A78" w:rsidRDefault="0079243F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2D99C67C" w14:textId="77777777" w:rsidR="0079243F" w:rsidRPr="0079243F" w:rsidRDefault="0079243F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7F60403F" w14:textId="77777777" w:rsidR="0079243F" w:rsidRPr="00514A78" w:rsidRDefault="0079243F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2A8DA98F" w14:textId="77777777" w:rsidR="0079243F" w:rsidRPr="0079243F" w:rsidRDefault="0079243F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17AEAE24" w14:textId="77777777" w:rsidR="0079243F" w:rsidRPr="00514A78" w:rsidRDefault="0079243F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235B50BB" w14:textId="77777777" w:rsidR="0079243F" w:rsidRPr="0079243F" w:rsidRDefault="0079243F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0134CB83" w14:textId="77777777" w:rsidR="0079243F" w:rsidRPr="00514A78" w:rsidRDefault="0079243F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61700F32" w14:textId="77777777" w:rsidR="0079243F" w:rsidRPr="0079243F" w:rsidRDefault="0079243F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Sorry, Zahari Baharov 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2303CA42" w14:textId="77777777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E6DA680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637303CA" w14:textId="49F45EC6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="009233DD"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 w:rsidR="009233DD"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 w:rsidR="009233DD"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="009233DD"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19232AC4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20C621DE" w14:textId="65701D5B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419C7EAB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6C0DF6D8" w14:textId="752C5A98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3A2C72E3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6EC3BB52" w14:textId="2BB42CEE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8AF32EE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0A9705CE" w14:textId="77777777" w:rsidR="009233DD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65F6268F" w14:textId="72A1DA22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 w:rsidR="009233DD"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="009233DD"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="009233DD"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 w:rsidR="009233DD"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="009233DD"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="009233DD"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 w:rsidR="009233DD"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79243F" w:rsidRPr="0079243F" w14:paraId="5C9971EF" w14:textId="77777777" w:rsidTr="009233DD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3015F113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andra Bullock</w:t>
            </w:r>
          </w:p>
          <w:p w14:paraId="54CE2092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02C46380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4329CC8A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359895F7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lastRenderedPageBreak/>
              <w:t>50</w:t>
            </w:r>
          </w:p>
          <w:p w14:paraId="39BDE851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45863F1F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4A305DFB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3C92383B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5084054D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73CC3AF4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7CFE96A0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4DE57F38" w14:textId="77777777" w:rsidR="0079243F" w:rsidRPr="0079243F" w:rsidRDefault="0079243F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84E745C" w14:textId="77777777" w:rsidR="0079243F" w:rsidRPr="0079243F" w:rsidRDefault="0079243F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lastRenderedPageBreak/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74D2F8A3" w14:textId="77777777" w:rsidR="0079243F" w:rsidRPr="0079243F" w:rsidRDefault="0079243F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33A4169C" w14:textId="77777777" w:rsidR="00D431EC" w:rsidRPr="00D431EC" w:rsidRDefault="00D431EC" w:rsidP="00D431EC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39041BD0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6DABDCCB" w14:textId="31C6F11B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7542369A" w14:textId="7A22D7C2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0835B0A7" w14:textId="5B54F83C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0EC6B024" w14:textId="50F505E2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776014C4" w14:textId="2882847C" w:rsidR="00D431EC" w:rsidRPr="00D431EC" w:rsidRDefault="00D431EC" w:rsidP="00D431EC">
      <w:pPr>
        <w:pStyle w:val="ListParagraph"/>
        <w:numPr>
          <w:ilvl w:val="0"/>
          <w:numId w:val="20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3C098C2E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5553869E" w14:textId="77777777" w:rsidR="00D431EC" w:rsidRPr="00D431EC" w:rsidRDefault="00D431EC" w:rsidP="00D431EC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0060474D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089BF7AB" w14:textId="77777777" w:rsidR="00D431EC" w:rsidRPr="00D431EC" w:rsidRDefault="00D431EC" w:rsidP="00D431EC">
      <w:pPr>
        <w:pStyle w:val="ListParagraph"/>
        <w:numPr>
          <w:ilvl w:val="0"/>
          <w:numId w:val="21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279126B" w14:textId="77777777" w:rsidR="00D431EC" w:rsidRPr="00D431EC" w:rsidRDefault="00D431EC" w:rsidP="00D431EC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59C47D09" w14:textId="77777777" w:rsidR="00D431EC" w:rsidRPr="00D431EC" w:rsidRDefault="00D431EC" w:rsidP="00D431EC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61FD9B95" w14:textId="77777777" w:rsidR="00D431EC" w:rsidRPr="00D431EC" w:rsidRDefault="00D431EC" w:rsidP="00D431EC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594690BF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032BE5A1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4614F6BA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2D4A21FA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10064D96" w14:textId="77777777" w:rsidR="00D431EC" w:rsidRPr="00D431EC" w:rsidRDefault="00D431EC" w:rsidP="00D431EC">
      <w:pPr>
        <w:pStyle w:val="ListParagraph"/>
        <w:numPr>
          <w:ilvl w:val="0"/>
          <w:numId w:val="22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5CDB3E32" w14:textId="77777777" w:rsidR="00D431EC" w:rsidRPr="00D431EC" w:rsidRDefault="00D431EC" w:rsidP="00D431EC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D431EC" w:rsidRPr="00D431EC" w14:paraId="1368DA21" w14:textId="77777777" w:rsidTr="00D431E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EDE1AC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F777B2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B7DD4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D431EC" w:rsidRPr="00D431EC" w14:paraId="77863BDA" w14:textId="77777777" w:rsidTr="00D431E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4EE51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EB77A75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FE1BCF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21AF6C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F79AF6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2A4A88A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868B20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83789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B5E07E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3D721EFC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5E1B81E3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2C139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61CB86CA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57FEE07A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67F69424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799E1186" w14:textId="77777777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349D3" w14:textId="2ED3CAD1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3F03FF24" w14:textId="6A006983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175FD99A" w14:textId="5E6FEA10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532BB466" w14:textId="7B79ECD8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4EB48385" w14:textId="12D3E76F" w:rsidR="00D431EC" w:rsidRPr="00D431EC" w:rsidRDefault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7E2676AE" w14:textId="3A28B673" w:rsidR="00D431EC" w:rsidRPr="00D431EC" w:rsidRDefault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D431EC" w:rsidRPr="00D431EC" w14:paraId="2E97AFE8" w14:textId="77777777" w:rsidTr="00D431E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0D41B3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9E399B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4D763" w14:textId="77777777" w:rsidR="00D431EC" w:rsidRPr="00D431EC" w:rsidRDefault="00D431EC" w:rsidP="007A5E1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D431EC" w:rsidRPr="00D431EC" w14:paraId="3876216C" w14:textId="77777777" w:rsidTr="00D431E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C4B62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3554DF38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14044169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024E195D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092FAB74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52330A81" w14:textId="04D12A22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9B23C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6E57927E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09BDECA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6BEBE54" w14:textId="7777777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42174C1A" w14:textId="3E987947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7D478" w14:textId="2F3A6333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</w:t>
            </w:r>
            <w:r w:rsidR="004C3993">
              <w:rPr>
                <w:rFonts w:eastAsia="Calibri" w:cstheme="minorHAnsi"/>
                <w:lang w:val="bg-BG"/>
              </w:rPr>
              <w:t xml:space="preserve"> + 31 + 250 + 6 = 353</w:t>
            </w:r>
          </w:p>
          <w:p w14:paraId="6C6EF501" w14:textId="1A3D6C3E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4C3993">
              <w:rPr>
                <w:rFonts w:eastAsia="Calibri" w:cstheme="minorHAnsi"/>
                <w:lang w:val="bg-BG"/>
              </w:rPr>
              <w:t xml:space="preserve">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 w:rsidR="004C3993"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77BA1967" w14:textId="2074B9F7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96D6FF1" w14:textId="383DE6DC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 w:rsidR="004C3993"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66C3D34" w14:textId="4603F256" w:rsidR="00D431EC" w:rsidRPr="00D431EC" w:rsidRDefault="00D431EC" w:rsidP="00D431E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7B459BC7" w14:textId="425A0DBC" w:rsidR="00D431EC" w:rsidRPr="00D431EC" w:rsidRDefault="00D431EC" w:rsidP="00D431E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="004C3993">
              <w:rPr>
                <w:rFonts w:eastAsia="Calibri" w:cstheme="minorHAnsi"/>
                <w:lang w:val="bg-BG"/>
              </w:rPr>
              <w:t xml:space="preserve">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 w:rsidR="004C3993"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 w:rsidR="004C3993"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 w:rsidR="004C3993"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C0B2A31" w14:textId="77777777" w:rsidR="00A507FE" w:rsidRPr="00A507FE" w:rsidRDefault="00A507FE" w:rsidP="00A507FE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135E6D33" w14:textId="77777777" w:rsidR="00A507FE" w:rsidRPr="00A507FE" w:rsidRDefault="00A507FE" w:rsidP="00A507FE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288FF760" w14:textId="77777777" w:rsidR="00A507FE" w:rsidRPr="00A507FE" w:rsidRDefault="00A507FE" w:rsidP="00A507FE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3611DA0B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65E6AC5D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5D6F59DA" w14:textId="77777777" w:rsidR="00A507FE" w:rsidRPr="00A507FE" w:rsidRDefault="00A507FE" w:rsidP="00A507FE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13D6F9E2" w14:textId="77777777" w:rsidR="00A507FE" w:rsidRPr="00A507FE" w:rsidRDefault="00A507FE" w:rsidP="00A507FE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393D05FB" w14:textId="77777777" w:rsidR="00A507FE" w:rsidRPr="00A507FE" w:rsidRDefault="00A507FE" w:rsidP="00A507FE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751B2E78" w14:textId="77777777" w:rsidR="00A507FE" w:rsidRPr="00A507FE" w:rsidRDefault="00A507FE" w:rsidP="00A507FE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ED2ABF4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631B7AF1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30485E72" w14:textId="77777777" w:rsidR="00A507FE" w:rsidRPr="00A507FE" w:rsidRDefault="00A507FE" w:rsidP="00A507FE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635C0EA8" w14:textId="77777777" w:rsidR="00A507FE" w:rsidRPr="00A507FE" w:rsidRDefault="00A507FE" w:rsidP="00A507FE">
      <w:pPr>
        <w:pStyle w:val="ListParagraph"/>
        <w:numPr>
          <w:ilvl w:val="0"/>
          <w:numId w:val="21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5DAB3BAA" w14:textId="77777777" w:rsidR="00A507FE" w:rsidRPr="00A507FE" w:rsidRDefault="00A507FE" w:rsidP="00A507FE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D1CD389" w14:textId="77777777" w:rsidR="00A507FE" w:rsidRPr="00A507FE" w:rsidRDefault="00A507FE" w:rsidP="00A507FE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25EBDC07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6464C74A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093E5E6B" w14:textId="77777777" w:rsidR="00A507FE" w:rsidRPr="00A507FE" w:rsidRDefault="00A507FE" w:rsidP="00A507FE">
      <w:pPr>
        <w:pStyle w:val="ListParagraph"/>
        <w:numPr>
          <w:ilvl w:val="0"/>
          <w:numId w:val="24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38B8DE00" w14:textId="77777777" w:rsidR="00A507FE" w:rsidRPr="00A507FE" w:rsidRDefault="00A507FE" w:rsidP="00A507FE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27298982" w14:textId="77777777" w:rsidR="00A507FE" w:rsidRPr="00A507FE" w:rsidRDefault="00A507FE" w:rsidP="00A507FE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A507FE" w:rsidRPr="00A507FE" w14:paraId="31177491" w14:textId="77777777" w:rsidTr="00A507FE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CFC17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B00394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61D1C" w14:textId="77777777" w:rsidR="00A507FE" w:rsidRPr="00A507FE" w:rsidRDefault="00A507FE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507FE" w:rsidRPr="00A507FE" w14:paraId="7DE61802" w14:textId="77777777" w:rsidTr="00A507FE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FBDC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017FA89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1972D4D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655CE45F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37B1FDC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42623ED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4E11C61A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9A0E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0FCF5089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1403C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0B19F493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DC85668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9A7DE07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07FD6AF8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1FFD56F4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54FDA495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219FCF15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AD82223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20A25376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E6898EE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lastRenderedPageBreak/>
              <w:t xml:space="preserve">Средно спечелени точки за турнир:  </w:t>
            </w:r>
          </w:p>
          <w:p w14:paraId="5DBFABBD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1D2C643A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4B0DD47E" w14:textId="77777777" w:rsidR="00A507FE" w:rsidRPr="00A507FE" w:rsidRDefault="00A507FE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6C9DD44A" w14:textId="77777777" w:rsidR="00A507FE" w:rsidRPr="00A507FE" w:rsidRDefault="00A507FE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A507FE" w:rsidRPr="00A507FE" w14:paraId="4CAEE20A" w14:textId="77777777" w:rsidTr="00A507FE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4121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lastRenderedPageBreak/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7D973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DCE72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F5B1B2" w14:textId="77777777" w:rsidR="00A507FE" w:rsidRPr="00A507FE" w:rsidRDefault="00A507FE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A507FE" w:rsidRPr="00A507FE" w14:paraId="38CAFE9D" w14:textId="77777777" w:rsidTr="00A507FE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2747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00DA18F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49FBEC8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0ADF77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0CFBA8A3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D813A3A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381B6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08B3F744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7B219E80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A9A8C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1E97C50D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3F6F558B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D319CD3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635A10A2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113D09B8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6DAA9CC6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54D5C54" w14:textId="77777777" w:rsidR="00A507FE" w:rsidRPr="00A507FE" w:rsidRDefault="00A507FE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43DBDADB" w14:textId="77777777" w:rsidR="00A507FE" w:rsidRPr="00A507FE" w:rsidRDefault="00A507FE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E351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00887984" w14:textId="77777777" w:rsidR="00A507FE" w:rsidRPr="00A507FE" w:rsidRDefault="00A507F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0EAA5D53" w14:textId="77777777" w:rsidR="00A507FE" w:rsidRPr="00A507FE" w:rsidRDefault="00A507FE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  <w:bookmarkEnd w:id="3"/>
    </w:tbl>
    <w:p w14:paraId="6C156FC0" w14:textId="5E969A9F" w:rsidR="00963977" w:rsidRPr="00963977" w:rsidRDefault="00963977" w:rsidP="00D431EC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0D6D173B" w14:textId="77777777" w:rsidR="00640502" w:rsidRPr="00963977" w:rsidRDefault="00640502" w:rsidP="00963977">
      <w:pPr>
        <w:rPr>
          <w:lang w:val="bg-BG"/>
        </w:rPr>
      </w:pPr>
    </w:p>
    <w:sectPr w:rsidR="00640502" w:rsidRPr="00963977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8B974" w14:textId="77777777" w:rsidR="00421D39" w:rsidRDefault="00421D39" w:rsidP="008068A2">
      <w:pPr>
        <w:spacing w:after="0" w:line="240" w:lineRule="auto"/>
      </w:pPr>
      <w:r>
        <w:separator/>
      </w:r>
    </w:p>
  </w:endnote>
  <w:endnote w:type="continuationSeparator" w:id="0">
    <w:p w14:paraId="1EDDFFA6" w14:textId="77777777" w:rsidR="00421D39" w:rsidRDefault="00421D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F7A98" w14:textId="77777777" w:rsidR="00030FD0" w:rsidRDefault="00421D39" w:rsidP="004E4C1E">
    <w:pPr>
      <w:pStyle w:val="Footer"/>
    </w:pPr>
    <w:r>
      <w:rPr>
        <w:noProof/>
      </w:rPr>
      <w:pict w14:anchorId="6BE922D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4EE3B06" w14:textId="77777777" w:rsidR="00030FD0" w:rsidRPr="002C539D" w:rsidRDefault="00030FD0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9EA88CA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F0DC5A6" w14:textId="77777777" w:rsidR="00030FD0" w:rsidRPr="002C539D" w:rsidRDefault="00030FD0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4E646FC9" w14:textId="77777777" w:rsidR="00030FD0" w:rsidRPr="00596AA5" w:rsidRDefault="00030FD0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0F070F1" wp14:editId="132999F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04F026" wp14:editId="5E7DC3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9D38C43" wp14:editId="63B89C49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C509455" wp14:editId="7A57455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CDB61" wp14:editId="6548BC9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775747" wp14:editId="275C181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15B16F" wp14:editId="424498D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A81558" wp14:editId="3747B56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505E6A3" wp14:editId="5E6DCE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030FD0">
      <w:rPr>
        <w:noProof/>
      </w:rPr>
      <w:drawing>
        <wp:anchor distT="0" distB="0" distL="114300" distR="114300" simplePos="0" relativeHeight="251694080" behindDoc="0" locked="0" layoutInCell="1" allowOverlap="1" wp14:anchorId="658EA2CB" wp14:editId="2C0837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5251056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948B256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F9E7AA0" w14:textId="77777777" w:rsidR="00030FD0" w:rsidRPr="00596AA5" w:rsidRDefault="00030FD0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1273D4" w14:textId="77777777" w:rsidR="00421D39" w:rsidRDefault="00421D39" w:rsidP="008068A2">
      <w:pPr>
        <w:spacing w:after="0" w:line="240" w:lineRule="auto"/>
      </w:pPr>
      <w:r>
        <w:separator/>
      </w:r>
    </w:p>
  </w:footnote>
  <w:footnote w:type="continuationSeparator" w:id="0">
    <w:p w14:paraId="425C5026" w14:textId="77777777" w:rsidR="00421D39" w:rsidRDefault="00421D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65070" w14:textId="77777777" w:rsidR="00030FD0" w:rsidRDefault="00030FD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4295F"/>
    <w:multiLevelType w:val="hybridMultilevel"/>
    <w:tmpl w:val="D71E2E62"/>
    <w:lvl w:ilvl="0" w:tplc="E0A0D7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F67B8"/>
    <w:multiLevelType w:val="hybridMultilevel"/>
    <w:tmpl w:val="979CA64C"/>
    <w:lvl w:ilvl="0" w:tplc="53D23A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0886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385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1C08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B42D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BC64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CB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4C05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D6F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4FF0"/>
    <w:multiLevelType w:val="hybridMultilevel"/>
    <w:tmpl w:val="D4D0C898"/>
    <w:lvl w:ilvl="0" w:tplc="E2E27C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931538"/>
    <w:multiLevelType w:val="hybridMultilevel"/>
    <w:tmpl w:val="444C6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8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5"/>
  </w:num>
  <w:num w:numId="3">
    <w:abstractNumId w:val="21"/>
  </w:num>
  <w:num w:numId="4">
    <w:abstractNumId w:val="17"/>
  </w:num>
  <w:num w:numId="5">
    <w:abstractNumId w:val="2"/>
  </w:num>
  <w:num w:numId="6">
    <w:abstractNumId w:val="8"/>
  </w:num>
  <w:num w:numId="7">
    <w:abstractNumId w:val="1"/>
  </w:num>
  <w:num w:numId="8">
    <w:abstractNumId w:val="11"/>
  </w:num>
  <w:num w:numId="9">
    <w:abstractNumId w:val="16"/>
  </w:num>
  <w:num w:numId="10">
    <w:abstractNumId w:val="9"/>
  </w:num>
  <w:num w:numId="11">
    <w:abstractNumId w:val="18"/>
  </w:num>
  <w:num w:numId="12">
    <w:abstractNumId w:val="3"/>
  </w:num>
  <w:num w:numId="13">
    <w:abstractNumId w:val="19"/>
  </w:num>
  <w:num w:numId="14">
    <w:abstractNumId w:val="10"/>
  </w:num>
  <w:num w:numId="15">
    <w:abstractNumId w:val="20"/>
  </w:num>
  <w:num w:numId="16">
    <w:abstractNumId w:val="13"/>
  </w:num>
  <w:num w:numId="17">
    <w:abstractNumId w:val="20"/>
  </w:num>
  <w:num w:numId="18">
    <w:abstractNumId w:val="12"/>
  </w:num>
  <w:num w:numId="19">
    <w:abstractNumId w:val="7"/>
  </w:num>
  <w:num w:numId="20">
    <w:abstractNumId w:val="6"/>
  </w:num>
  <w:num w:numId="21">
    <w:abstractNumId w:val="14"/>
  </w:num>
  <w:num w:numId="22">
    <w:abstractNumId w:val="0"/>
  </w:num>
  <w:num w:numId="23">
    <w:abstractNumId w:val="22"/>
  </w:num>
  <w:num w:numId="24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sjAwNDAwMDYyNDVX0lEKTi0uzszPAykwrAUA9/nK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FD0"/>
    <w:rsid w:val="00064D15"/>
    <w:rsid w:val="0008559D"/>
    <w:rsid w:val="00086727"/>
    <w:rsid w:val="0009209B"/>
    <w:rsid w:val="000A0EC9"/>
    <w:rsid w:val="000A6794"/>
    <w:rsid w:val="000B39E6"/>
    <w:rsid w:val="000B56F0"/>
    <w:rsid w:val="000C5361"/>
    <w:rsid w:val="000F518B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936"/>
    <w:rsid w:val="00183A2C"/>
    <w:rsid w:val="001A6728"/>
    <w:rsid w:val="001B49AD"/>
    <w:rsid w:val="001B7060"/>
    <w:rsid w:val="001C1FCD"/>
    <w:rsid w:val="001D2464"/>
    <w:rsid w:val="001D50AE"/>
    <w:rsid w:val="001E1161"/>
    <w:rsid w:val="001E3FEF"/>
    <w:rsid w:val="001F7621"/>
    <w:rsid w:val="00202683"/>
    <w:rsid w:val="00215FCE"/>
    <w:rsid w:val="00217B69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262C"/>
    <w:rsid w:val="002C539D"/>
    <w:rsid w:val="002C71C6"/>
    <w:rsid w:val="002D07CA"/>
    <w:rsid w:val="00305122"/>
    <w:rsid w:val="003230CF"/>
    <w:rsid w:val="003240C3"/>
    <w:rsid w:val="0033212E"/>
    <w:rsid w:val="0033490F"/>
    <w:rsid w:val="003370FD"/>
    <w:rsid w:val="003639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D39"/>
    <w:rsid w:val="004311CA"/>
    <w:rsid w:val="0047331A"/>
    <w:rsid w:val="0047640B"/>
    <w:rsid w:val="0047644B"/>
    <w:rsid w:val="00476D4B"/>
    <w:rsid w:val="0049002A"/>
    <w:rsid w:val="00491748"/>
    <w:rsid w:val="004951A8"/>
    <w:rsid w:val="004A7E77"/>
    <w:rsid w:val="004B0253"/>
    <w:rsid w:val="004C0A80"/>
    <w:rsid w:val="004C3993"/>
    <w:rsid w:val="004D03E1"/>
    <w:rsid w:val="004D29A9"/>
    <w:rsid w:val="004E0D4F"/>
    <w:rsid w:val="004E4C1E"/>
    <w:rsid w:val="0050017E"/>
    <w:rsid w:val="00503820"/>
    <w:rsid w:val="005054C7"/>
    <w:rsid w:val="00507F81"/>
    <w:rsid w:val="00514A78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00"/>
    <w:rsid w:val="00640502"/>
    <w:rsid w:val="0064057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243F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8B3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3DD"/>
    <w:rsid w:val="0092426B"/>
    <w:rsid w:val="009254B7"/>
    <w:rsid w:val="00930CEE"/>
    <w:rsid w:val="00941FFF"/>
    <w:rsid w:val="00955691"/>
    <w:rsid w:val="00961157"/>
    <w:rsid w:val="0096397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7FB6"/>
    <w:rsid w:val="00A35790"/>
    <w:rsid w:val="00A43BC0"/>
    <w:rsid w:val="00A45A89"/>
    <w:rsid w:val="00A47F12"/>
    <w:rsid w:val="00A507F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1B4"/>
    <w:rsid w:val="00AD3214"/>
    <w:rsid w:val="00AE05D3"/>
    <w:rsid w:val="00AE355A"/>
    <w:rsid w:val="00B07B67"/>
    <w:rsid w:val="00B129B4"/>
    <w:rsid w:val="00B148DD"/>
    <w:rsid w:val="00B200A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DC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1EC"/>
    <w:rsid w:val="00D4354E"/>
    <w:rsid w:val="00D43F69"/>
    <w:rsid w:val="00D50F79"/>
    <w:rsid w:val="00D73957"/>
    <w:rsid w:val="00D8395C"/>
    <w:rsid w:val="00D910AA"/>
    <w:rsid w:val="00DA028F"/>
    <w:rsid w:val="00DC1E1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C2E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6D7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A6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6786A9B8"/>
  <w15:docId w15:val="{E3F01813-5B8D-4E1D-97E5-246875059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6397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00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9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2/For-Loop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935FF2-F395-42BD-9C67-9E6111367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8</Pages>
  <Words>1835</Words>
  <Characters>1046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7</cp:revision>
  <cp:lastPrinted>2015-10-26T22:35:00Z</cp:lastPrinted>
  <dcterms:created xsi:type="dcterms:W3CDTF">2019-11-12T12:29:00Z</dcterms:created>
  <dcterms:modified xsi:type="dcterms:W3CDTF">2022-02-28T13:24:00Z</dcterms:modified>
  <cp:category>programming; education; software engineering; software development</cp:category>
</cp:coreProperties>
</file>